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xed Effect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8e-06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ntration:Cell-type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1e-05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ntration: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9e-13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bo:Cell-type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7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bo: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26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ntration:Placebo:Cell-type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87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ntration:Placebo: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0e-11 *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1:24:24Z</dcterms:created>
  <dcterms:modified xsi:type="dcterms:W3CDTF">2024-06-13T11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